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93BDB" w14:textId="77777777" w:rsidR="007F14A7" w:rsidRDefault="005F4994" w:rsidP="005F4994">
      <w:pPr>
        <w:rPr>
          <w:b/>
          <w:bCs/>
        </w:rPr>
      </w:pPr>
      <w:r w:rsidRPr="006A7CCE">
        <w:rPr>
          <w:noProof/>
        </w:rPr>
        <w:drawing>
          <wp:anchor distT="0" distB="0" distL="114300" distR="114300" simplePos="0" relativeHeight="251659264" behindDoc="1" locked="0" layoutInCell="1" allowOverlap="1" wp14:anchorId="5C893C2A" wp14:editId="5C893C2B">
            <wp:simplePos x="0" y="0"/>
            <wp:positionH relativeFrom="column">
              <wp:posOffset>-257174</wp:posOffset>
            </wp:positionH>
            <wp:positionV relativeFrom="paragraph">
              <wp:posOffset>-76199</wp:posOffset>
            </wp:positionV>
            <wp:extent cx="2196878" cy="723900"/>
            <wp:effectExtent l="0" t="0" r="0" b="0"/>
            <wp:wrapNone/>
            <wp:docPr id="1" name="Picture 1" descr="C:\Users\KLB8\Desktop\Logo 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LB8\Desktop\Logo black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217" cy="734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893BDC" w14:textId="77777777" w:rsidR="007F14A7" w:rsidRDefault="007F14A7">
      <w:pPr>
        <w:jc w:val="center"/>
        <w:rPr>
          <w:b/>
          <w:bCs/>
        </w:rPr>
      </w:pPr>
    </w:p>
    <w:p w14:paraId="5C893BDD" w14:textId="77777777" w:rsidR="007F14A7" w:rsidRDefault="007F14A7">
      <w:pPr>
        <w:jc w:val="center"/>
        <w:rPr>
          <w:b/>
          <w:bCs/>
        </w:rPr>
      </w:pPr>
    </w:p>
    <w:p w14:paraId="5C893BDE" w14:textId="77777777" w:rsidR="007F14A7" w:rsidRDefault="007F14A7">
      <w:pPr>
        <w:jc w:val="center"/>
        <w:rPr>
          <w:b/>
          <w:bCs/>
        </w:rPr>
      </w:pPr>
    </w:p>
    <w:p w14:paraId="5C893BDF" w14:textId="52F22537" w:rsidR="00F92B2D" w:rsidRPr="00F92B2D" w:rsidRDefault="00F92B2D" w:rsidP="00F92B2D">
      <w:pPr>
        <w:widowControl/>
        <w:jc w:val="center"/>
        <w:rPr>
          <w:b/>
          <w:bCs/>
        </w:rPr>
      </w:pPr>
      <w:r w:rsidRPr="00F92B2D">
        <w:rPr>
          <w:lang w:val="en-CA"/>
        </w:rPr>
        <w:fldChar w:fldCharType="begin"/>
      </w:r>
      <w:r w:rsidRPr="00F92B2D">
        <w:rPr>
          <w:lang w:val="en-CA"/>
        </w:rPr>
        <w:instrText xml:space="preserve"> SEQ CHAPTER \h \r 1</w:instrText>
      </w:r>
      <w:r w:rsidRPr="00F92B2D">
        <w:rPr>
          <w:lang w:val="en-CA"/>
        </w:rPr>
        <w:fldChar w:fldCharType="end"/>
      </w:r>
      <w:r w:rsidRPr="00F92B2D">
        <w:rPr>
          <w:b/>
          <w:bCs/>
        </w:rPr>
        <w:t>ADMINISTRATIVE FELLOWS PROGRAM</w:t>
      </w:r>
    </w:p>
    <w:p w14:paraId="5C893BE0" w14:textId="77777777" w:rsidR="00F92B2D" w:rsidRDefault="00F92B2D" w:rsidP="00F92B2D">
      <w:pPr>
        <w:widowControl/>
        <w:jc w:val="center"/>
        <w:rPr>
          <w:b/>
          <w:bCs/>
        </w:rPr>
      </w:pPr>
      <w:r w:rsidRPr="00F92B2D">
        <w:rPr>
          <w:b/>
          <w:bCs/>
        </w:rPr>
        <w:t>FREQUENTLY ASKED QUESTIONS</w:t>
      </w:r>
    </w:p>
    <w:p w14:paraId="5C893BE1" w14:textId="0CD5DB6F" w:rsidR="00C1787D" w:rsidRPr="00C1787D" w:rsidRDefault="00C1787D" w:rsidP="00F92B2D">
      <w:pPr>
        <w:widowControl/>
        <w:jc w:val="center"/>
        <w:rPr>
          <w:bCs/>
        </w:rPr>
      </w:pPr>
      <w:r w:rsidRPr="00C1787D">
        <w:rPr>
          <w:bCs/>
        </w:rPr>
        <w:t xml:space="preserve">Updated </w:t>
      </w:r>
      <w:r w:rsidR="000918F9">
        <w:rPr>
          <w:bCs/>
        </w:rPr>
        <w:t>November</w:t>
      </w:r>
      <w:r w:rsidR="00765C1F">
        <w:rPr>
          <w:bCs/>
        </w:rPr>
        <w:t xml:space="preserve"> </w:t>
      </w:r>
      <w:r w:rsidR="00703ECE">
        <w:rPr>
          <w:bCs/>
        </w:rPr>
        <w:t>3</w:t>
      </w:r>
      <w:r w:rsidRPr="00C1787D">
        <w:rPr>
          <w:bCs/>
        </w:rPr>
        <w:t>, 20</w:t>
      </w:r>
      <w:r w:rsidR="002262A1">
        <w:rPr>
          <w:bCs/>
        </w:rPr>
        <w:t>2</w:t>
      </w:r>
      <w:r w:rsidR="00B03CD9">
        <w:rPr>
          <w:bCs/>
        </w:rPr>
        <w:t>1</w:t>
      </w:r>
    </w:p>
    <w:p w14:paraId="5C893BE2" w14:textId="77777777" w:rsidR="00F92B2D" w:rsidRPr="00F92B2D" w:rsidRDefault="00F92B2D" w:rsidP="00F92B2D">
      <w:pPr>
        <w:widowControl/>
      </w:pPr>
    </w:p>
    <w:p w14:paraId="5C893BE3" w14:textId="77777777" w:rsidR="00F92B2D" w:rsidRPr="00F92B2D" w:rsidRDefault="00F92B2D" w:rsidP="00F92B2D">
      <w:pPr>
        <w:widowControl/>
      </w:pPr>
      <w:r w:rsidRPr="00F92B2D">
        <w:rPr>
          <w:b/>
          <w:bCs/>
        </w:rPr>
        <w:t xml:space="preserve">How old is the </w:t>
      </w:r>
      <w:r w:rsidR="00C1787D">
        <w:rPr>
          <w:b/>
          <w:bCs/>
        </w:rPr>
        <w:t>Administrative Fellows P</w:t>
      </w:r>
      <w:r w:rsidRPr="00F92B2D">
        <w:rPr>
          <w:b/>
          <w:bCs/>
        </w:rPr>
        <w:t>rogram?</w:t>
      </w:r>
    </w:p>
    <w:p w14:paraId="5C893BE4" w14:textId="69E472D1" w:rsidR="00F92B2D" w:rsidRPr="00F92B2D" w:rsidRDefault="00C1787D" w:rsidP="00F92B2D">
      <w:pPr>
        <w:widowControl/>
      </w:pPr>
      <w:r>
        <w:t xml:space="preserve">Developed by </w:t>
      </w:r>
      <w:r w:rsidRPr="00F92B2D">
        <w:t>Penn State</w:t>
      </w:r>
      <w:r>
        <w:t>’</w:t>
      </w:r>
      <w:r w:rsidRPr="00F92B2D">
        <w:t xml:space="preserve">s Commission for Women and the </w:t>
      </w:r>
      <w:r>
        <w:t>Office of the President, t</w:t>
      </w:r>
      <w:r w:rsidR="00F92B2D" w:rsidRPr="00F92B2D">
        <w:t>he program began in 1986</w:t>
      </w:r>
      <w:r>
        <w:t xml:space="preserve">. </w:t>
      </w:r>
      <w:r w:rsidR="00F92B2D" w:rsidRPr="00F92B2D">
        <w:t xml:space="preserve">To date, </w:t>
      </w:r>
      <w:r w:rsidR="00B52C64">
        <w:t>93</w:t>
      </w:r>
      <w:r w:rsidR="00F92B2D" w:rsidRPr="00F92B2D">
        <w:t xml:space="preserve"> employees have participated.</w:t>
      </w:r>
    </w:p>
    <w:p w14:paraId="5C893BE5" w14:textId="77777777" w:rsidR="00F92B2D" w:rsidRPr="00F92B2D" w:rsidRDefault="00F92B2D" w:rsidP="00F92B2D">
      <w:pPr>
        <w:widowControl/>
      </w:pPr>
    </w:p>
    <w:p w14:paraId="5C893BE6" w14:textId="77777777" w:rsidR="00F92B2D" w:rsidRPr="00F92B2D" w:rsidRDefault="00F92B2D" w:rsidP="00F92B2D">
      <w:pPr>
        <w:widowControl/>
      </w:pPr>
      <w:r w:rsidRPr="00F92B2D">
        <w:rPr>
          <w:b/>
          <w:bCs/>
        </w:rPr>
        <w:t>Who are the mentors?</w:t>
      </w:r>
    </w:p>
    <w:p w14:paraId="5C893BE7" w14:textId="194ACCB4" w:rsidR="00F92B2D" w:rsidRPr="00F92B2D" w:rsidRDefault="00F92B2D" w:rsidP="00F92B2D">
      <w:pPr>
        <w:widowControl/>
      </w:pPr>
      <w:r w:rsidRPr="00F92B2D">
        <w:t>T</w:t>
      </w:r>
      <w:r w:rsidR="00C1787D">
        <w:t>ypically, t</w:t>
      </w:r>
      <w:r w:rsidRPr="00F92B2D">
        <w:t>hree mentors are chosen</w:t>
      </w:r>
      <w:r w:rsidR="00C1787D">
        <w:t xml:space="preserve"> annually</w:t>
      </w:r>
      <w:r w:rsidRPr="00F92B2D">
        <w:t xml:space="preserve"> from members of </w:t>
      </w:r>
      <w:r w:rsidR="00271446">
        <w:t>the</w:t>
      </w:r>
      <w:r w:rsidR="006E53BF">
        <w:t xml:space="preserve"> </w:t>
      </w:r>
      <w:r w:rsidRPr="00F92B2D">
        <w:t>President</w:t>
      </w:r>
      <w:r>
        <w:t>’</w:t>
      </w:r>
      <w:r w:rsidRPr="00F92B2D">
        <w:t>s Council.</w:t>
      </w:r>
    </w:p>
    <w:p w14:paraId="5C893BE8" w14:textId="77777777" w:rsidR="00F92B2D" w:rsidRPr="00F92B2D" w:rsidRDefault="00F92B2D" w:rsidP="00F92B2D">
      <w:pPr>
        <w:widowControl/>
      </w:pPr>
    </w:p>
    <w:p w14:paraId="5C893BE9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 xml:space="preserve">Why should I apply? What difference </w:t>
      </w:r>
      <w:r w:rsidR="00C1787D">
        <w:rPr>
          <w:b/>
          <w:bCs/>
        </w:rPr>
        <w:t>may</w:t>
      </w:r>
      <w:r w:rsidRPr="00F92B2D">
        <w:rPr>
          <w:b/>
          <w:bCs/>
        </w:rPr>
        <w:t xml:space="preserve"> it make for me and the University?</w:t>
      </w:r>
    </w:p>
    <w:p w14:paraId="5C893BEA" w14:textId="77777777" w:rsidR="00F92B2D" w:rsidRPr="00F92B2D" w:rsidRDefault="00F92B2D" w:rsidP="00F92B2D">
      <w:pPr>
        <w:widowControl/>
      </w:pPr>
      <w:r w:rsidRPr="00F92B2D">
        <w:t>If you are interested in expanding your understanding of the University and in understanding the ways in which decisions are made,</w:t>
      </w:r>
      <w:r w:rsidR="00C1787D">
        <w:t xml:space="preserve"> then this program is for you. </w:t>
      </w:r>
      <w:r w:rsidRPr="00F92B2D">
        <w:t>What you bring to the program is a fresh perspective that administrators appreciate as they strive to co</w:t>
      </w:r>
      <w:r w:rsidR="00C1787D">
        <w:t xml:space="preserve">ntinuously improve Penn State. </w:t>
      </w:r>
      <w:r w:rsidRPr="00F92B2D">
        <w:t>Personally, you will grow in many ways and achieve a better sense of your leade</w:t>
      </w:r>
      <w:r w:rsidR="00C1787D">
        <w:t xml:space="preserve">rship abilities and interests. </w:t>
      </w:r>
      <w:r w:rsidRPr="00F92B2D">
        <w:t xml:space="preserve">The program </w:t>
      </w:r>
      <w:r w:rsidR="00C1787D">
        <w:t xml:space="preserve">also </w:t>
      </w:r>
      <w:r w:rsidRPr="00F92B2D">
        <w:t>may suggest new career possibilities for you</w:t>
      </w:r>
      <w:proofErr w:type="gramStart"/>
      <w:r w:rsidRPr="00F92B2D">
        <w:t xml:space="preserve">.  </w:t>
      </w:r>
      <w:proofErr w:type="gramEnd"/>
    </w:p>
    <w:p w14:paraId="5C893BEB" w14:textId="77777777" w:rsidR="00F92B2D" w:rsidRPr="00F92B2D" w:rsidRDefault="00F92B2D" w:rsidP="00F92B2D">
      <w:pPr>
        <w:widowControl/>
      </w:pPr>
    </w:p>
    <w:p w14:paraId="5C893BEC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I</w:t>
      </w:r>
      <w:r w:rsidR="00C1787D">
        <w:rPr>
          <w:b/>
          <w:bCs/>
        </w:rPr>
        <w:t>n what kinds of activities are F</w:t>
      </w:r>
      <w:r w:rsidRPr="00F92B2D">
        <w:rPr>
          <w:b/>
          <w:bCs/>
        </w:rPr>
        <w:t>ellows involved?</w:t>
      </w:r>
    </w:p>
    <w:p w14:paraId="5C893BED" w14:textId="77777777" w:rsidR="00F92B2D" w:rsidRPr="00F92B2D" w:rsidRDefault="00F92B2D" w:rsidP="00F92B2D">
      <w:pPr>
        <w:widowControl/>
      </w:pPr>
      <w:r w:rsidRPr="00F92B2D">
        <w:t xml:space="preserve">A key focus is the opportunity to </w:t>
      </w:r>
      <w:r>
        <w:t>“</w:t>
      </w:r>
      <w:r w:rsidRPr="00F92B2D">
        <w:t>shadow</w:t>
      </w:r>
      <w:r>
        <w:t>”</w:t>
      </w:r>
      <w:r w:rsidRPr="00F92B2D">
        <w:t xml:space="preserve"> the mentor (e.g., going to meetings with the mentor and discussing obser</w:t>
      </w:r>
      <w:r w:rsidR="00C1787D">
        <w:t xml:space="preserve">vations about those sessions). </w:t>
      </w:r>
      <w:r w:rsidRPr="00F92B2D">
        <w:t xml:space="preserve">Also, there is a core </w:t>
      </w:r>
      <w:r w:rsidR="00C1787D">
        <w:t>set of activities in which all F</w:t>
      </w:r>
      <w:r w:rsidRPr="00F92B2D">
        <w:t xml:space="preserve">ellows participate, such as meetings of the Board of Trustees, Academic Leadership Council, Central Enrollment Management Group, and </w:t>
      </w:r>
      <w:r w:rsidR="00C1787D">
        <w:t>University Faculty Senate. Many F</w:t>
      </w:r>
      <w:r w:rsidRPr="00F92B2D">
        <w:t>ellows also develop projects based on identified unmet nee</w:t>
      </w:r>
      <w:r w:rsidR="00C1787D">
        <w:t xml:space="preserve">ds in the administrative unit. </w:t>
      </w:r>
      <w:r w:rsidRPr="00F92B2D">
        <w:t xml:space="preserve">For example, Fellows have been involved in planning for the College of Information Sciences and Technology, </w:t>
      </w:r>
      <w:r w:rsidR="00C1787D">
        <w:t>t</w:t>
      </w:r>
      <w:r w:rsidR="00C1787D" w:rsidRPr="00F92B2D">
        <w:t xml:space="preserve">he Schreyer Institute for Innovation in Learning (now </w:t>
      </w:r>
      <w:r w:rsidR="00C1787D">
        <w:t>t</w:t>
      </w:r>
      <w:r w:rsidR="00C1787D" w:rsidRPr="00F92B2D">
        <w:t>he Schreyer Institute for Teaching Excellence),</w:t>
      </w:r>
      <w:r w:rsidR="00C1787D">
        <w:t xml:space="preserve"> and the construction of </w:t>
      </w:r>
      <w:r w:rsidRPr="00F92B2D">
        <w:t>the Bryce Jordan Center</w:t>
      </w:r>
      <w:r w:rsidR="00C1787D">
        <w:t>,</w:t>
      </w:r>
      <w:r w:rsidRPr="00F92B2D">
        <w:t xml:space="preserve"> a</w:t>
      </w:r>
      <w:r w:rsidR="00C1787D">
        <w:t>s well as</w:t>
      </w:r>
      <w:r w:rsidRPr="00F92B2D">
        <w:t xml:space="preserve"> diversity strategic planning for the</w:t>
      </w:r>
      <w:r w:rsidR="00C1787D">
        <w:t xml:space="preserve"> University’s</w:t>
      </w:r>
      <w:r w:rsidRPr="00F92B2D">
        <w:t xml:space="preserve"> Commonwealth Campuses</w:t>
      </w:r>
      <w:proofErr w:type="gramStart"/>
      <w:r w:rsidRPr="00F92B2D">
        <w:t xml:space="preserve">.  </w:t>
      </w:r>
      <w:proofErr w:type="gramEnd"/>
    </w:p>
    <w:p w14:paraId="5C893BEE" w14:textId="77777777" w:rsidR="00F92B2D" w:rsidRPr="00F92B2D" w:rsidRDefault="00F92B2D" w:rsidP="00F92B2D">
      <w:pPr>
        <w:widowControl/>
      </w:pPr>
    </w:p>
    <w:p w14:paraId="5C893BEF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Can employees from locations away from University Park apply?</w:t>
      </w:r>
    </w:p>
    <w:p w14:paraId="5C893BF0" w14:textId="77777777" w:rsidR="00F92B2D" w:rsidRPr="00F92B2D" w:rsidRDefault="00C1787D" w:rsidP="00F92B2D">
      <w:pPr>
        <w:widowControl/>
      </w:pPr>
      <w:r>
        <w:t>Yes,</w:t>
      </w:r>
      <w:r w:rsidR="00F92B2D" w:rsidRPr="00F92B2D">
        <w:t xml:space="preserve"> and </w:t>
      </w:r>
      <w:r>
        <w:t xml:space="preserve">they </w:t>
      </w:r>
      <w:r w:rsidR="00F92B2D" w:rsidRPr="00F92B2D">
        <w:t>are encouraged to do so.</w:t>
      </w:r>
    </w:p>
    <w:p w14:paraId="5C893BF1" w14:textId="77777777" w:rsidR="00F92B2D" w:rsidRPr="00F92B2D" w:rsidRDefault="00F92B2D" w:rsidP="00F92B2D">
      <w:pPr>
        <w:widowControl/>
      </w:pPr>
    </w:p>
    <w:p w14:paraId="5C893BF2" w14:textId="77777777" w:rsidR="00F92B2D" w:rsidRPr="00F92B2D" w:rsidRDefault="00C1787D" w:rsidP="00F92B2D">
      <w:pPr>
        <w:widowControl/>
      </w:pPr>
      <w:r>
        <w:rPr>
          <w:b/>
          <w:bCs/>
        </w:rPr>
        <w:t>If I am</w:t>
      </w:r>
      <w:r w:rsidR="00F92B2D" w:rsidRPr="00F92B2D">
        <w:rPr>
          <w:b/>
          <w:bCs/>
        </w:rPr>
        <w:t xml:space="preserve"> away from University Park, who pays for living expenses?</w:t>
      </w:r>
    </w:p>
    <w:p w14:paraId="5C893BF3" w14:textId="6B45A8E5" w:rsidR="00F92B2D" w:rsidRPr="00F92B2D" w:rsidRDefault="00F92B2D" w:rsidP="00F92B2D">
      <w:pPr>
        <w:widowControl/>
      </w:pPr>
      <w:r w:rsidRPr="00F92B2D">
        <w:t>A modest stipend</w:t>
      </w:r>
      <w:r w:rsidR="00611D64">
        <w:t xml:space="preserve"> based on </w:t>
      </w:r>
      <w:r w:rsidR="00226FCE">
        <w:t xml:space="preserve">University </w:t>
      </w:r>
      <w:r w:rsidR="00546E19">
        <w:t xml:space="preserve">Policy </w:t>
      </w:r>
      <w:proofErr w:type="gramStart"/>
      <w:r w:rsidR="001D6DDD">
        <w:t>TR02</w:t>
      </w:r>
      <w:proofErr w:type="gramEnd"/>
      <w:r w:rsidR="001D6DDD">
        <w:t xml:space="preserve"> </w:t>
      </w:r>
      <w:r w:rsidR="00CB7BDC">
        <w:t xml:space="preserve">and the </w:t>
      </w:r>
      <w:r w:rsidR="00611D64">
        <w:t>GSA</w:t>
      </w:r>
      <w:r w:rsidR="00CB7BDC">
        <w:t xml:space="preserve"> Lodging </w:t>
      </w:r>
      <w:r w:rsidR="00546E19">
        <w:t>R</w:t>
      </w:r>
      <w:r w:rsidR="00CB7BDC">
        <w:t>ate</w:t>
      </w:r>
      <w:r w:rsidR="00611D64">
        <w:t xml:space="preserve"> </w:t>
      </w:r>
      <w:r w:rsidRPr="00F92B2D">
        <w:t>is available to aid in covering living expenses</w:t>
      </w:r>
      <w:r w:rsidR="00611D64">
        <w:t>.</w:t>
      </w:r>
    </w:p>
    <w:p w14:paraId="5C893BF4" w14:textId="77777777" w:rsidR="0008779B" w:rsidRDefault="0008779B" w:rsidP="00F92B2D">
      <w:pPr>
        <w:widowControl/>
      </w:pPr>
    </w:p>
    <w:p w14:paraId="5C893BF5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What type of flexibility will I have?</w:t>
      </w:r>
    </w:p>
    <w:p w14:paraId="5C893BF7" w14:textId="4347C90C" w:rsidR="00C1787D" w:rsidRPr="00F92B2D" w:rsidRDefault="00F92B2D" w:rsidP="00F92B2D">
      <w:pPr>
        <w:widowControl/>
      </w:pPr>
      <w:r w:rsidRPr="00F92B2D">
        <w:t>With your mentor</w:t>
      </w:r>
      <w:r>
        <w:t>’</w:t>
      </w:r>
      <w:r w:rsidRPr="00F92B2D">
        <w:t>s guidance</w:t>
      </w:r>
      <w:r w:rsidR="00C1787D">
        <w:t>,</w:t>
      </w:r>
      <w:r w:rsidRPr="00F92B2D">
        <w:t xml:space="preserve"> you will develop a learning plan and goals</w:t>
      </w:r>
      <w:r w:rsidR="00C1787D">
        <w:t>,</w:t>
      </w:r>
      <w:r w:rsidRPr="00F92B2D">
        <w:t xml:space="preserve"> and</w:t>
      </w:r>
      <w:r w:rsidR="00C1787D">
        <w:t xml:space="preserve"> then</w:t>
      </w:r>
      <w:r w:rsidRPr="00F92B2D">
        <w:t xml:space="preserve"> identify a</w:t>
      </w:r>
      <w:r w:rsidR="00C1787D">
        <w:t xml:space="preserve">ctivities to meet those goals. </w:t>
      </w:r>
      <w:r w:rsidRPr="00F92B2D">
        <w:t>Historically, mentors have been sensitive to needs for flexibility, su</w:t>
      </w:r>
      <w:r w:rsidR="00C1787D">
        <w:t xml:space="preserve">ch as family responsibilities. </w:t>
      </w:r>
      <w:r w:rsidRPr="00F92B2D">
        <w:t xml:space="preserve">To enable you to get the most from the fellowship, it is important to leave your </w:t>
      </w:r>
      <w:r>
        <w:t>“</w:t>
      </w:r>
      <w:r w:rsidRPr="00F92B2D">
        <w:t>old</w:t>
      </w:r>
      <w:r>
        <w:t>”</w:t>
      </w:r>
      <w:r w:rsidRPr="00F92B2D">
        <w:t xml:space="preserve"> position behind and </w:t>
      </w:r>
      <w:r w:rsidR="00C1787D">
        <w:t>thoroughly</w:t>
      </w:r>
      <w:r w:rsidRPr="00F92B2D">
        <w:t xml:space="preserve"> immerse yourself in your new experience.</w:t>
      </w:r>
    </w:p>
    <w:p w14:paraId="5C893BF8" w14:textId="77777777" w:rsidR="005F4994" w:rsidRPr="00F92B2D" w:rsidRDefault="005F4994" w:rsidP="005F4994">
      <w:pPr>
        <w:widowControl/>
      </w:pPr>
      <w:r w:rsidRPr="00F92B2D">
        <w:rPr>
          <w:b/>
          <w:bCs/>
        </w:rPr>
        <w:lastRenderedPageBreak/>
        <w:t>How long</w:t>
      </w:r>
      <w:r w:rsidR="00C1787D">
        <w:rPr>
          <w:b/>
          <w:bCs/>
        </w:rPr>
        <w:t xml:space="preserve"> does</w:t>
      </w:r>
      <w:r w:rsidRPr="00F92B2D">
        <w:rPr>
          <w:b/>
          <w:bCs/>
        </w:rPr>
        <w:t xml:space="preserve"> the fellowship</w:t>
      </w:r>
      <w:r w:rsidR="00C1787D">
        <w:rPr>
          <w:b/>
          <w:bCs/>
        </w:rPr>
        <w:t xml:space="preserve"> last</w:t>
      </w:r>
      <w:r w:rsidRPr="00F92B2D">
        <w:rPr>
          <w:b/>
          <w:bCs/>
        </w:rPr>
        <w:t>?</w:t>
      </w:r>
    </w:p>
    <w:p w14:paraId="5C893BF9" w14:textId="48259815" w:rsidR="005F4994" w:rsidRPr="00F92B2D" w:rsidRDefault="005F4994" w:rsidP="005F4994">
      <w:pPr>
        <w:widowControl/>
      </w:pPr>
      <w:r w:rsidRPr="00F92B2D">
        <w:t xml:space="preserve">Fellowships generally </w:t>
      </w:r>
      <w:r w:rsidR="00155AF5">
        <w:t xml:space="preserve">start </w:t>
      </w:r>
      <w:r w:rsidR="00DA69C2">
        <w:t>after</w:t>
      </w:r>
      <w:r w:rsidR="0078320D">
        <w:t xml:space="preserve"> </w:t>
      </w:r>
      <w:r w:rsidR="00155AF5">
        <w:t xml:space="preserve">August </w:t>
      </w:r>
      <w:r w:rsidR="006E470F">
        <w:t>1</w:t>
      </w:r>
      <w:r w:rsidR="006E470F" w:rsidRPr="006E470F">
        <w:rPr>
          <w:vertAlign w:val="superscript"/>
        </w:rPr>
        <w:t>st</w:t>
      </w:r>
      <w:r w:rsidR="00AA273C">
        <w:t xml:space="preserve"> </w:t>
      </w:r>
      <w:r w:rsidR="00155AF5">
        <w:t xml:space="preserve">and end </w:t>
      </w:r>
      <w:r w:rsidR="00DA69C2">
        <w:t>following</w:t>
      </w:r>
      <w:r w:rsidR="00155AF5">
        <w:t xml:space="preserve"> the Board Meeting in July</w:t>
      </w:r>
      <w:r w:rsidR="00960E27">
        <w:t>. The s</w:t>
      </w:r>
      <w:r w:rsidRPr="00F92B2D">
        <w:t>tart and stop dates are somewhat flexible.</w:t>
      </w:r>
    </w:p>
    <w:p w14:paraId="5C893BFA" w14:textId="77777777" w:rsidR="005F4994" w:rsidRPr="00F92B2D" w:rsidRDefault="005F4994" w:rsidP="005F4994">
      <w:pPr>
        <w:widowControl/>
      </w:pPr>
    </w:p>
    <w:p w14:paraId="5C893BFB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What time commitment is expected</w:t>
      </w:r>
      <w:r w:rsidR="00C1787D">
        <w:rPr>
          <w:b/>
          <w:bCs/>
        </w:rPr>
        <w:t xml:space="preserve"> of a Fellow</w:t>
      </w:r>
      <w:r w:rsidRPr="00F92B2D">
        <w:rPr>
          <w:b/>
          <w:bCs/>
        </w:rPr>
        <w:t>?</w:t>
      </w:r>
    </w:p>
    <w:p w14:paraId="5C893BFC" w14:textId="77777777" w:rsidR="00F92B2D" w:rsidRPr="00F92B2D" w:rsidRDefault="00F92B2D" w:rsidP="00F92B2D">
      <w:pPr>
        <w:widowControl/>
      </w:pPr>
      <w:r w:rsidRPr="00F92B2D">
        <w:t>That</w:t>
      </w:r>
      <w:r w:rsidR="00C1787D">
        <w:t xml:space="preserve"> is up to the F</w:t>
      </w:r>
      <w:r w:rsidRPr="00F92B2D">
        <w:t>ellow and the mentor, but the fellowship assumes a full-time commitment.</w:t>
      </w:r>
    </w:p>
    <w:p w14:paraId="5C893BFD" w14:textId="77777777" w:rsidR="00F92B2D" w:rsidRDefault="00F92B2D" w:rsidP="00F92B2D">
      <w:pPr>
        <w:widowControl/>
      </w:pPr>
    </w:p>
    <w:p w14:paraId="5C893BFE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What if I find that I don</w:t>
      </w:r>
      <w:r>
        <w:rPr>
          <w:b/>
          <w:bCs/>
        </w:rPr>
        <w:t>’</w:t>
      </w:r>
      <w:r w:rsidRPr="00F92B2D">
        <w:rPr>
          <w:b/>
          <w:bCs/>
        </w:rPr>
        <w:t>t like administrative life?</w:t>
      </w:r>
    </w:p>
    <w:p w14:paraId="5C893BFF" w14:textId="77777777" w:rsidR="00F92B2D" w:rsidRPr="00F92B2D" w:rsidRDefault="00F92B2D" w:rsidP="00F92B2D">
      <w:pPr>
        <w:widowControl/>
      </w:pPr>
      <w:r w:rsidRPr="00F92B2D">
        <w:t>That</w:t>
      </w:r>
      <w:r>
        <w:t>’</w:t>
      </w:r>
      <w:r w:rsidRPr="00F92B2D">
        <w:t>s what this program is all about</w:t>
      </w:r>
      <w:r w:rsidR="00C1787D">
        <w:t>:</w:t>
      </w:r>
      <w:r w:rsidRPr="00F92B2D">
        <w:t xml:space="preserve"> to provide a sense of what an administrator</w:t>
      </w:r>
      <w:r>
        <w:t>’</w:t>
      </w:r>
      <w:r w:rsidRPr="00F92B2D">
        <w:t>s life is like</w:t>
      </w:r>
      <w:proofErr w:type="gramStart"/>
      <w:r w:rsidRPr="00F92B2D">
        <w:t xml:space="preserve">.  </w:t>
      </w:r>
      <w:proofErr w:type="gramEnd"/>
      <w:r w:rsidRPr="00F92B2D">
        <w:t xml:space="preserve">You are </w:t>
      </w:r>
      <w:r w:rsidR="00C1787D">
        <w:t>not obligated</w:t>
      </w:r>
      <w:r w:rsidRPr="00F92B2D">
        <w:t xml:space="preserve"> to seek an administrative position in the future.</w:t>
      </w:r>
    </w:p>
    <w:p w14:paraId="5C893C00" w14:textId="77777777" w:rsidR="00F92B2D" w:rsidRPr="00F92B2D" w:rsidRDefault="00F92B2D" w:rsidP="00F92B2D">
      <w:pPr>
        <w:widowControl/>
      </w:pPr>
    </w:p>
    <w:p w14:paraId="5C893C01" w14:textId="77777777" w:rsidR="00F92B2D" w:rsidRPr="00F92B2D" w:rsidRDefault="00F92B2D" w:rsidP="00F92B2D">
      <w:pPr>
        <w:widowControl/>
      </w:pPr>
      <w:r w:rsidRPr="00F92B2D">
        <w:rPr>
          <w:b/>
          <w:bCs/>
        </w:rPr>
        <w:t xml:space="preserve">Can I </w:t>
      </w:r>
      <w:r w:rsidR="00C1787D">
        <w:rPr>
          <w:b/>
          <w:bCs/>
        </w:rPr>
        <w:t>return to my old position</w:t>
      </w:r>
      <w:r w:rsidRPr="00F92B2D">
        <w:rPr>
          <w:b/>
          <w:bCs/>
        </w:rPr>
        <w:t>?</w:t>
      </w:r>
    </w:p>
    <w:p w14:paraId="5C893C02" w14:textId="77777777" w:rsidR="00F92B2D" w:rsidRPr="00F92B2D" w:rsidRDefault="00C1787D" w:rsidP="00F92B2D">
      <w:pPr>
        <w:widowControl/>
      </w:pPr>
      <w:r>
        <w:t>Absolutely. In</w:t>
      </w:r>
      <w:r w:rsidR="00F92B2D" w:rsidRPr="00F92B2D">
        <w:t xml:space="preserve"> fact, that is the assumption of the program, although it may lead you to consider new career opportunities.</w:t>
      </w:r>
    </w:p>
    <w:p w14:paraId="5C893C03" w14:textId="77777777" w:rsidR="00F92B2D" w:rsidRPr="00F92B2D" w:rsidRDefault="00F92B2D" w:rsidP="00F92B2D">
      <w:pPr>
        <w:widowControl/>
      </w:pPr>
    </w:p>
    <w:p w14:paraId="5C893C04" w14:textId="77777777" w:rsidR="00F92B2D" w:rsidRPr="00F92B2D" w:rsidRDefault="00C1787D" w:rsidP="00F92B2D">
      <w:pPr>
        <w:widowControl/>
      </w:pPr>
      <w:r>
        <w:rPr>
          <w:b/>
          <w:bCs/>
        </w:rPr>
        <w:t xml:space="preserve">From what backgrounds have previous Fellows </w:t>
      </w:r>
      <w:r w:rsidR="00F92B2D" w:rsidRPr="00F92B2D">
        <w:rPr>
          <w:b/>
          <w:bCs/>
        </w:rPr>
        <w:t>come?</w:t>
      </w:r>
    </w:p>
    <w:p w14:paraId="5C893C05" w14:textId="77777777" w:rsidR="00F92B2D" w:rsidRPr="00F92B2D" w:rsidRDefault="00F92B2D" w:rsidP="00F92B2D">
      <w:pPr>
        <w:widowControl/>
      </w:pPr>
      <w:r w:rsidRPr="00F92B2D">
        <w:t xml:space="preserve">They have come from </w:t>
      </w:r>
      <w:r w:rsidR="00C1787D">
        <w:t>across</w:t>
      </w:r>
      <w:r w:rsidRPr="00F92B2D">
        <w:t xml:space="preserve"> the University, from Residence Life and the Corporate Controller</w:t>
      </w:r>
      <w:r>
        <w:t>’</w:t>
      </w:r>
      <w:r w:rsidR="00C1787D">
        <w:t xml:space="preserve">s Office to </w:t>
      </w:r>
      <w:r w:rsidRPr="00F92B2D">
        <w:t>various academ</w:t>
      </w:r>
      <w:r w:rsidR="00C1787D">
        <w:t>ic colleges and campuses. Former F</w:t>
      </w:r>
      <w:r w:rsidRPr="00F92B2D">
        <w:t>ellows have been both faculty and staff members.</w:t>
      </w:r>
    </w:p>
    <w:p w14:paraId="5C893C06" w14:textId="77777777" w:rsidR="00F92B2D" w:rsidRPr="00F92B2D" w:rsidRDefault="00F92B2D" w:rsidP="00F92B2D">
      <w:pPr>
        <w:widowControl/>
      </w:pPr>
    </w:p>
    <w:p w14:paraId="5C893C07" w14:textId="77777777" w:rsidR="00F92B2D" w:rsidRPr="00F92B2D" w:rsidRDefault="00F92B2D" w:rsidP="00F92B2D">
      <w:pPr>
        <w:widowControl/>
      </w:pPr>
      <w:r w:rsidRPr="00F92B2D">
        <w:rPr>
          <w:b/>
          <w:bCs/>
        </w:rPr>
        <w:t>What interaction</w:t>
      </w:r>
      <w:r w:rsidR="00C1787D">
        <w:rPr>
          <w:b/>
          <w:bCs/>
        </w:rPr>
        <w:t xml:space="preserve">s </w:t>
      </w:r>
      <w:r w:rsidRPr="00F92B2D">
        <w:rPr>
          <w:b/>
          <w:bCs/>
        </w:rPr>
        <w:t>would I have with my mentor</w:t>
      </w:r>
      <w:r w:rsidR="00C1787D">
        <w:rPr>
          <w:b/>
          <w:bCs/>
        </w:rPr>
        <w:t>,</w:t>
      </w:r>
      <w:r w:rsidRPr="00F92B2D">
        <w:rPr>
          <w:b/>
          <w:bCs/>
        </w:rPr>
        <w:t xml:space="preserve"> and </w:t>
      </w:r>
      <w:r w:rsidR="00C1787D">
        <w:rPr>
          <w:b/>
          <w:bCs/>
        </w:rPr>
        <w:t xml:space="preserve">for </w:t>
      </w:r>
      <w:r w:rsidRPr="00F92B2D">
        <w:rPr>
          <w:b/>
          <w:bCs/>
        </w:rPr>
        <w:t xml:space="preserve">how many hours </w:t>
      </w:r>
      <w:r w:rsidR="00C1787D">
        <w:rPr>
          <w:b/>
          <w:bCs/>
        </w:rPr>
        <w:t>per</w:t>
      </w:r>
      <w:r w:rsidRPr="00F92B2D">
        <w:rPr>
          <w:b/>
          <w:bCs/>
        </w:rPr>
        <w:t xml:space="preserve"> week?</w:t>
      </w:r>
    </w:p>
    <w:p w14:paraId="5C893C08" w14:textId="77777777" w:rsidR="00F92B2D" w:rsidRPr="00F92B2D" w:rsidRDefault="00F92B2D" w:rsidP="00F92B2D">
      <w:pPr>
        <w:widowControl/>
      </w:pPr>
      <w:r w:rsidRPr="00F92B2D">
        <w:t xml:space="preserve">Mentor-Fellow pairs have reported </w:t>
      </w:r>
      <w:r w:rsidR="00C1787D">
        <w:t>a variety of experiences. A</w:t>
      </w:r>
      <w:r w:rsidRPr="00F92B2D">
        <w:t xml:space="preserve"> recent evaluation of the program</w:t>
      </w:r>
      <w:r w:rsidR="00C1787D">
        <w:t xml:space="preserve"> revealed </w:t>
      </w:r>
      <w:r w:rsidRPr="00F92B2D">
        <w:t>that the relationships w</w:t>
      </w:r>
      <w:r w:rsidR="00C1787D">
        <w:t xml:space="preserve">ere positive and professional. </w:t>
      </w:r>
      <w:r w:rsidRPr="00F92B2D">
        <w:t xml:space="preserve">In addition to attending </w:t>
      </w:r>
      <w:r w:rsidR="00C1787D">
        <w:t>meetings together, mentors and F</w:t>
      </w:r>
      <w:r w:rsidRPr="00F92B2D">
        <w:t xml:space="preserve">ellows </w:t>
      </w:r>
      <w:r w:rsidR="00C1787D">
        <w:t>convene regularly</w:t>
      </w:r>
      <w:r w:rsidRPr="00F92B2D">
        <w:t>.</w:t>
      </w:r>
    </w:p>
    <w:p w14:paraId="5C893C09" w14:textId="77777777" w:rsidR="00F92B2D" w:rsidRPr="00F92B2D" w:rsidRDefault="00F92B2D" w:rsidP="00F92B2D">
      <w:pPr>
        <w:widowControl/>
      </w:pPr>
    </w:p>
    <w:p w14:paraId="5C893C0A" w14:textId="77777777" w:rsidR="00F92B2D" w:rsidRPr="00F92B2D" w:rsidRDefault="00F92B2D" w:rsidP="00F92B2D">
      <w:pPr>
        <w:widowControl/>
      </w:pPr>
      <w:r w:rsidRPr="00F92B2D">
        <w:rPr>
          <w:b/>
          <w:bCs/>
        </w:rPr>
        <w:t>What has happened for previous Administrative Fellows after their year</w:t>
      </w:r>
      <w:r w:rsidR="00C1787D">
        <w:rPr>
          <w:b/>
          <w:bCs/>
        </w:rPr>
        <w:t>s in the program</w:t>
      </w:r>
      <w:r w:rsidRPr="00F92B2D">
        <w:rPr>
          <w:b/>
          <w:bCs/>
        </w:rPr>
        <w:t>?</w:t>
      </w:r>
    </w:p>
    <w:p w14:paraId="5C893C0B" w14:textId="77777777" w:rsidR="00F92B2D" w:rsidRPr="00F92B2D" w:rsidRDefault="00F92B2D" w:rsidP="00F92B2D">
      <w:pPr>
        <w:widowControl/>
      </w:pPr>
      <w:r w:rsidRPr="00F92B2D">
        <w:t xml:space="preserve">While this program </w:t>
      </w:r>
      <w:r w:rsidR="00C1787D">
        <w:t xml:space="preserve">aims to </w:t>
      </w:r>
      <w:r w:rsidRPr="00F92B2D">
        <w:t>increase the pool of women and minorities qualified for administrative careers, there are no guarantees for new positions u</w:t>
      </w:r>
      <w:r w:rsidR="00C1787D">
        <w:t xml:space="preserve">pon completion of it. </w:t>
      </w:r>
      <w:r w:rsidRPr="00F92B2D">
        <w:t xml:space="preserve">Former Fellows have gone on to become deans, associate deans, vice provosts, and directors at Penn State and other </w:t>
      </w:r>
      <w:r w:rsidR="00C1787D">
        <w:t xml:space="preserve">colleges and </w:t>
      </w:r>
      <w:r w:rsidRPr="00F92B2D">
        <w:t>universities.</w:t>
      </w:r>
    </w:p>
    <w:p w14:paraId="5C893C0C" w14:textId="77777777" w:rsidR="00F92B2D" w:rsidRPr="00F92B2D" w:rsidRDefault="00F92B2D" w:rsidP="00F92B2D">
      <w:pPr>
        <w:widowControl/>
      </w:pPr>
    </w:p>
    <w:p w14:paraId="5C893C0D" w14:textId="77777777" w:rsidR="00F92B2D" w:rsidRPr="00F92B2D" w:rsidRDefault="00F92B2D" w:rsidP="00F92B2D">
      <w:pPr>
        <w:widowControl/>
      </w:pPr>
      <w:r w:rsidRPr="00F92B2D">
        <w:rPr>
          <w:b/>
          <w:bCs/>
        </w:rPr>
        <w:t xml:space="preserve">Does it matter if you </w:t>
      </w:r>
      <w:r w:rsidR="00C1787D">
        <w:rPr>
          <w:b/>
          <w:bCs/>
        </w:rPr>
        <w:t xml:space="preserve">lack experience or a long-term interest </w:t>
      </w:r>
      <w:r w:rsidRPr="00F92B2D">
        <w:rPr>
          <w:b/>
          <w:bCs/>
        </w:rPr>
        <w:t xml:space="preserve">in a position/career in the areas </w:t>
      </w:r>
      <w:r w:rsidR="00C1787D">
        <w:rPr>
          <w:b/>
          <w:bCs/>
        </w:rPr>
        <w:t xml:space="preserve">in which </w:t>
      </w:r>
      <w:r w:rsidRPr="00F92B2D">
        <w:rPr>
          <w:b/>
          <w:bCs/>
        </w:rPr>
        <w:t>the fellowships are offered?</w:t>
      </w:r>
    </w:p>
    <w:p w14:paraId="5C893C0E" w14:textId="77777777" w:rsidR="00F92B2D" w:rsidRPr="00F92B2D" w:rsidRDefault="00C1787D" w:rsidP="00F92B2D">
      <w:pPr>
        <w:widowControl/>
      </w:pPr>
      <w:r>
        <w:t>No. T</w:t>
      </w:r>
      <w:r w:rsidR="00F92B2D" w:rsidRPr="00F92B2D">
        <w:t xml:space="preserve">he program </w:t>
      </w:r>
      <w:r>
        <w:t>aims</w:t>
      </w:r>
      <w:r w:rsidR="00F92B2D" w:rsidRPr="00F92B2D">
        <w:t xml:space="preserve"> to offer learning opportunities and opportunities for growth, not a position in the office where </w:t>
      </w:r>
      <w:r>
        <w:t>a</w:t>
      </w:r>
      <w:r w:rsidR="00F92B2D" w:rsidRPr="00F92B2D">
        <w:t xml:space="preserve"> fellowship is completed.</w:t>
      </w:r>
    </w:p>
    <w:p w14:paraId="5C893C0F" w14:textId="77777777" w:rsidR="00F92B2D" w:rsidRPr="00F92B2D" w:rsidRDefault="00F92B2D" w:rsidP="00F92B2D">
      <w:pPr>
        <w:widowControl/>
      </w:pPr>
    </w:p>
    <w:p w14:paraId="5C893C10" w14:textId="77777777" w:rsidR="00F92B2D" w:rsidRPr="00F92B2D" w:rsidRDefault="00F92B2D" w:rsidP="00F92B2D">
      <w:pPr>
        <w:widowControl/>
      </w:pPr>
      <w:r w:rsidRPr="00F92B2D">
        <w:rPr>
          <w:b/>
          <w:bCs/>
        </w:rPr>
        <w:t xml:space="preserve">Who pays </w:t>
      </w:r>
      <w:r w:rsidR="00C1787D">
        <w:rPr>
          <w:b/>
          <w:bCs/>
        </w:rPr>
        <w:t xml:space="preserve">my </w:t>
      </w:r>
      <w:r w:rsidRPr="00F92B2D">
        <w:rPr>
          <w:b/>
          <w:bCs/>
        </w:rPr>
        <w:t>salary?</w:t>
      </w:r>
    </w:p>
    <w:p w14:paraId="5C893C11" w14:textId="77777777" w:rsidR="00F92B2D" w:rsidRPr="00F92B2D" w:rsidRDefault="00F92B2D" w:rsidP="00F92B2D">
      <w:pPr>
        <w:widowControl/>
      </w:pPr>
      <w:r w:rsidRPr="00F92B2D">
        <w:t xml:space="preserve">The Office </w:t>
      </w:r>
      <w:r w:rsidR="00C1787D">
        <w:t xml:space="preserve">of the President </w:t>
      </w:r>
      <w:r w:rsidRPr="00F92B2D">
        <w:t>compensates your unit, which continues to pay your salary.</w:t>
      </w:r>
    </w:p>
    <w:p w14:paraId="5C893C12" w14:textId="77777777" w:rsidR="00F92B2D" w:rsidRPr="00F92B2D" w:rsidRDefault="00F92B2D" w:rsidP="00F92B2D">
      <w:pPr>
        <w:widowControl/>
      </w:pPr>
    </w:p>
    <w:p w14:paraId="5C893C13" w14:textId="0D4B2329" w:rsidR="00F92B2D" w:rsidRPr="00F92B2D" w:rsidRDefault="00F92B2D" w:rsidP="00F92B2D">
      <w:pPr>
        <w:widowControl/>
      </w:pPr>
      <w:r w:rsidRPr="00F92B2D">
        <w:rPr>
          <w:b/>
          <w:bCs/>
        </w:rPr>
        <w:t>Am I eligible to apply?</w:t>
      </w:r>
    </w:p>
    <w:p w14:paraId="5C893C14" w14:textId="74B9AF66" w:rsidR="005F4994" w:rsidRPr="00306250" w:rsidRDefault="00F92B2D" w:rsidP="00795334">
      <w:pPr>
        <w:rPr>
          <w:rFonts w:eastAsia="Times New Roman"/>
        </w:rPr>
      </w:pPr>
      <w:r w:rsidRPr="00306250">
        <w:t xml:space="preserve">Faculty and staff interested in applying must </w:t>
      </w:r>
      <w:r w:rsidR="007A66A4" w:rsidRPr="00306250">
        <w:rPr>
          <w:color w:val="242424"/>
          <w:shd w:val="clear" w:color="auto" w:fill="FFFFFF"/>
        </w:rPr>
        <w:t>be tenure-line or non-tenure-line faculty who have held appointments of five years or longer or regular staff employees who have held appointments of five years or longer</w:t>
      </w:r>
      <w:r w:rsidR="00AE001E" w:rsidRPr="00306250">
        <w:rPr>
          <w:rFonts w:eastAsia="Times New Roman"/>
        </w:rPr>
        <w:t>.</w:t>
      </w:r>
      <w:r w:rsidR="00795334" w:rsidRPr="00306250">
        <w:rPr>
          <w:rFonts w:eastAsia="Times New Roman"/>
        </w:rPr>
        <w:t xml:space="preserve"> </w:t>
      </w:r>
      <w:r w:rsidRPr="00306250">
        <w:t>Wage payroll appointments are not eligible.</w:t>
      </w:r>
    </w:p>
    <w:p w14:paraId="5A9F1A28" w14:textId="77777777" w:rsidR="007B56D8" w:rsidRDefault="007B56D8" w:rsidP="00F92B2D">
      <w:pPr>
        <w:widowControl/>
        <w:rPr>
          <w:b/>
          <w:bCs/>
        </w:rPr>
      </w:pPr>
    </w:p>
    <w:p w14:paraId="62CD17BA" w14:textId="77777777" w:rsidR="00313803" w:rsidRDefault="00313803" w:rsidP="00F92B2D">
      <w:pPr>
        <w:widowControl/>
        <w:rPr>
          <w:b/>
          <w:bCs/>
        </w:rPr>
      </w:pPr>
    </w:p>
    <w:p w14:paraId="5C893C16" w14:textId="33F89732" w:rsidR="00F92B2D" w:rsidRPr="00F92B2D" w:rsidRDefault="00F92B2D" w:rsidP="00F92B2D">
      <w:pPr>
        <w:widowControl/>
      </w:pPr>
      <w:r w:rsidRPr="00F92B2D">
        <w:rPr>
          <w:b/>
          <w:bCs/>
        </w:rPr>
        <w:lastRenderedPageBreak/>
        <w:t>How do I apply?</w:t>
      </w:r>
    </w:p>
    <w:p w14:paraId="5C893C17" w14:textId="18E6B5DD" w:rsidR="00F92B2D" w:rsidRDefault="00F92B2D" w:rsidP="00F92B2D">
      <w:pPr>
        <w:widowControl/>
      </w:pPr>
      <w:r w:rsidRPr="00F92B2D">
        <w:t xml:space="preserve">A call for </w:t>
      </w:r>
      <w:r w:rsidR="00892494">
        <w:t>applications</w:t>
      </w:r>
      <w:r w:rsidRPr="00F92B2D">
        <w:t xml:space="preserve"> is published </w:t>
      </w:r>
      <w:r w:rsidR="00AD4932">
        <w:t>in</w:t>
      </w:r>
      <w:r w:rsidR="00C1787D">
        <w:t xml:space="preserve"> </w:t>
      </w:r>
      <w:r w:rsidR="00AD4932">
        <w:rPr>
          <w:i/>
        </w:rPr>
        <w:t>Penn State Today</w:t>
      </w:r>
      <w:r w:rsidR="00C1787D">
        <w:t xml:space="preserve"> late in the fall semester</w:t>
      </w:r>
      <w:r w:rsidR="004213AF">
        <w:t xml:space="preserve"> and a</w:t>
      </w:r>
      <w:r w:rsidRPr="00F92B2D">
        <w:t xml:space="preserve">pplications are available </w:t>
      </w:r>
      <w:r w:rsidR="005C7E99">
        <w:t>on</w:t>
      </w:r>
      <w:r w:rsidR="00C1787D">
        <w:t xml:space="preserve"> </w:t>
      </w:r>
      <w:r w:rsidR="006F7A5D">
        <w:t xml:space="preserve">the </w:t>
      </w:r>
      <w:r w:rsidR="00545B2D">
        <w:t>Off</w:t>
      </w:r>
      <w:r w:rsidR="006F7A5D">
        <w:t>ice of the Vice Provost for Faculty Affairs’</w:t>
      </w:r>
      <w:r w:rsidR="00545B2D">
        <w:t xml:space="preserve"> website at </w:t>
      </w:r>
      <w:hyperlink r:id="rId10" w:history="1">
        <w:r w:rsidR="004213AF" w:rsidRPr="002C2A69">
          <w:rPr>
            <w:rStyle w:val="Hyperlink"/>
          </w:rPr>
          <w:t>https://www.vpfa.psu.edu/administrative-fellows/</w:t>
        </w:r>
      </w:hyperlink>
      <w:r w:rsidR="004213AF">
        <w:t xml:space="preserve">. </w:t>
      </w:r>
      <w:r w:rsidRPr="00F92B2D">
        <w:t>Interviews are held in February</w:t>
      </w:r>
      <w:r w:rsidR="00C1787D">
        <w:t xml:space="preserve">, </w:t>
      </w:r>
      <w:r w:rsidRPr="00F92B2D">
        <w:t xml:space="preserve">and selection announcements </w:t>
      </w:r>
      <w:r w:rsidR="00C1787D">
        <w:t xml:space="preserve">are </w:t>
      </w:r>
      <w:r w:rsidRPr="00F92B2D">
        <w:t>made in April or May.</w:t>
      </w:r>
    </w:p>
    <w:p w14:paraId="5C893C18" w14:textId="77777777" w:rsidR="005F4994" w:rsidRPr="00F92B2D" w:rsidRDefault="005F4994" w:rsidP="00F92B2D">
      <w:pPr>
        <w:widowControl/>
      </w:pPr>
    </w:p>
    <w:p w14:paraId="5C893C19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>What information should I put in the cover letter?</w:t>
      </w:r>
    </w:p>
    <w:p w14:paraId="5C893C1A" w14:textId="77777777" w:rsidR="00F92B2D" w:rsidRDefault="00C1787D" w:rsidP="00F92B2D">
      <w:pPr>
        <w:widowControl/>
      </w:pPr>
      <w:r>
        <w:t>Articulate</w:t>
      </w:r>
      <w:r w:rsidR="00F92B2D" w:rsidRPr="00F92B2D">
        <w:t xml:space="preserve"> specifically why you are interested in the program and what you would bring to it.</w:t>
      </w:r>
    </w:p>
    <w:p w14:paraId="5C893C1B" w14:textId="77777777" w:rsidR="00C1787D" w:rsidRDefault="00C1787D" w:rsidP="00F92B2D">
      <w:pPr>
        <w:widowControl/>
      </w:pPr>
    </w:p>
    <w:p w14:paraId="5C893C1C" w14:textId="77777777" w:rsidR="00C1787D" w:rsidRPr="00F92B2D" w:rsidRDefault="00C1787D" w:rsidP="00C1787D">
      <w:pPr>
        <w:widowControl/>
      </w:pPr>
      <w:r>
        <w:rPr>
          <w:b/>
          <w:bCs/>
        </w:rPr>
        <w:t>Who assigns the appropriate F</w:t>
      </w:r>
      <w:r w:rsidRPr="00F92B2D">
        <w:rPr>
          <w:b/>
          <w:bCs/>
        </w:rPr>
        <w:t>ellow for each mentor?</w:t>
      </w:r>
    </w:p>
    <w:p w14:paraId="5C893C1D" w14:textId="625B7BDE" w:rsidR="00C1787D" w:rsidRPr="00F92B2D" w:rsidRDefault="00C1787D" w:rsidP="00F92B2D">
      <w:pPr>
        <w:widowControl/>
      </w:pPr>
      <w:r w:rsidRPr="00F92B2D">
        <w:t xml:space="preserve">The </w:t>
      </w:r>
      <w:r>
        <w:t>c</w:t>
      </w:r>
      <w:r w:rsidRPr="00F92B2D">
        <w:t xml:space="preserve">ommittee </w:t>
      </w:r>
      <w:r w:rsidR="005E607F" w:rsidRPr="00F92B2D">
        <w:t>considers</w:t>
      </w:r>
      <w:r w:rsidRPr="00F92B2D">
        <w:t xml:space="preserve"> </w:t>
      </w:r>
      <w:r>
        <w:t>the applicant’s stated preference</w:t>
      </w:r>
      <w:r w:rsidRPr="00F92B2D">
        <w:t xml:space="preserve"> and works to match the candidate</w:t>
      </w:r>
      <w:r>
        <w:t>’</w:t>
      </w:r>
      <w:r w:rsidRPr="00F92B2D">
        <w:t>s background and goals with the characteristics of the mentor</w:t>
      </w:r>
      <w:r>
        <w:t>’</w:t>
      </w:r>
      <w:r w:rsidRPr="00F92B2D">
        <w:t>s office.</w:t>
      </w:r>
    </w:p>
    <w:p w14:paraId="5C893C1E" w14:textId="77777777" w:rsidR="00F92B2D" w:rsidRPr="00F92B2D" w:rsidRDefault="00F92B2D" w:rsidP="00F92B2D">
      <w:pPr>
        <w:widowControl/>
      </w:pPr>
    </w:p>
    <w:p w14:paraId="5C893C1F" w14:textId="77777777" w:rsidR="00F92B2D" w:rsidRPr="00F92B2D" w:rsidRDefault="00F92B2D" w:rsidP="00F92B2D">
      <w:pPr>
        <w:widowControl/>
        <w:rPr>
          <w:b/>
          <w:bCs/>
        </w:rPr>
      </w:pPr>
      <w:r w:rsidRPr="00F92B2D">
        <w:rPr>
          <w:b/>
          <w:bCs/>
        </w:rPr>
        <w:t xml:space="preserve">How are </w:t>
      </w:r>
      <w:r w:rsidR="00C1787D">
        <w:rPr>
          <w:b/>
          <w:bCs/>
        </w:rPr>
        <w:t>F</w:t>
      </w:r>
      <w:r w:rsidRPr="00F92B2D">
        <w:rPr>
          <w:b/>
          <w:bCs/>
        </w:rPr>
        <w:t>ellows selected?</w:t>
      </w:r>
    </w:p>
    <w:p w14:paraId="5C893C20" w14:textId="77777777" w:rsidR="00F92B2D" w:rsidRPr="00F92B2D" w:rsidRDefault="00F92B2D" w:rsidP="00F92B2D">
      <w:pPr>
        <w:widowControl/>
      </w:pPr>
      <w:r w:rsidRPr="00F92B2D">
        <w:t xml:space="preserve">A committee including former Fellows, </w:t>
      </w:r>
      <w:r w:rsidR="00C1787D">
        <w:t xml:space="preserve">the </w:t>
      </w:r>
      <w:r w:rsidRPr="00F92B2D">
        <w:t xml:space="preserve">Chair of the Commission for Women, </w:t>
      </w:r>
      <w:r w:rsidR="00C1787D">
        <w:t xml:space="preserve">the </w:t>
      </w:r>
      <w:r w:rsidRPr="00F92B2D">
        <w:t xml:space="preserve">Vice Provost for Educational Equity, and the Vice Provost for </w:t>
      </w:r>
      <w:r w:rsidR="00C1787D">
        <w:t xml:space="preserve">Faculty </w:t>
      </w:r>
      <w:r w:rsidRPr="00F92B2D">
        <w:t>Affai</w:t>
      </w:r>
      <w:r w:rsidR="00C1787D">
        <w:t xml:space="preserve">rs evaluates each application. </w:t>
      </w:r>
      <w:r w:rsidRPr="00F92B2D">
        <w:t xml:space="preserve">After </w:t>
      </w:r>
      <w:r w:rsidR="00C1787D">
        <w:t>t</w:t>
      </w:r>
      <w:r w:rsidRPr="00F92B2D">
        <w:t>he committee</w:t>
      </w:r>
      <w:r w:rsidR="00C1787D">
        <w:t xml:space="preserve"> interviews candidates</w:t>
      </w:r>
      <w:r w:rsidRPr="00F92B2D">
        <w:t>, recommendations</w:t>
      </w:r>
      <w:r w:rsidR="00C1787D">
        <w:t xml:space="preserve"> are forwarded to the mentors, who then </w:t>
      </w:r>
      <w:r w:rsidRPr="00F92B2D">
        <w:t>interview candidates and make final selection</w:t>
      </w:r>
      <w:r w:rsidR="00C1787D">
        <w:t>s</w:t>
      </w:r>
      <w:r w:rsidRPr="00F92B2D">
        <w:t>.</w:t>
      </w:r>
    </w:p>
    <w:p w14:paraId="5C893C21" w14:textId="77777777" w:rsidR="00F92B2D" w:rsidRPr="00F92B2D" w:rsidRDefault="00F92B2D" w:rsidP="00F92B2D">
      <w:pPr>
        <w:widowControl/>
      </w:pPr>
    </w:p>
    <w:p w14:paraId="5C893C22" w14:textId="77777777" w:rsidR="005F4994" w:rsidRPr="00F92B2D" w:rsidRDefault="005F4994" w:rsidP="005F4994">
      <w:pPr>
        <w:widowControl/>
        <w:rPr>
          <w:b/>
          <w:bCs/>
        </w:rPr>
      </w:pPr>
      <w:r w:rsidRPr="00F92B2D">
        <w:rPr>
          <w:b/>
          <w:bCs/>
        </w:rPr>
        <w:t xml:space="preserve">How </w:t>
      </w:r>
      <w:r w:rsidR="00C1787D">
        <w:rPr>
          <w:b/>
          <w:bCs/>
        </w:rPr>
        <w:t xml:space="preserve">should </w:t>
      </w:r>
      <w:r w:rsidRPr="00F92B2D">
        <w:rPr>
          <w:b/>
          <w:bCs/>
        </w:rPr>
        <w:t>I prepare for the interview?</w:t>
      </w:r>
    </w:p>
    <w:p w14:paraId="5C893C23" w14:textId="77777777" w:rsidR="005F4994" w:rsidRDefault="005F4994" w:rsidP="005F4994">
      <w:pPr>
        <w:widowControl/>
      </w:pPr>
      <w:r w:rsidRPr="00F92B2D">
        <w:t>Think about the reasons f</w:t>
      </w:r>
      <w:r w:rsidR="00C1787D">
        <w:t>or your interest in the program</w:t>
      </w:r>
      <w:r w:rsidRPr="00F92B2D">
        <w:t xml:space="preserve"> and consider issues facing hi</w:t>
      </w:r>
      <w:r w:rsidR="00C1787D">
        <w:t>gher education and Penn State. Also think</w:t>
      </w:r>
      <w:r w:rsidRPr="00F92B2D">
        <w:t xml:space="preserve"> about your strengths and weaknesses and about ways in which you have</w:t>
      </w:r>
      <w:r w:rsidR="00C1787D">
        <w:t xml:space="preserve"> supported and</w:t>
      </w:r>
      <w:r w:rsidRPr="00F92B2D">
        <w:t xml:space="preserve"> contributed to diversity</w:t>
      </w:r>
      <w:r w:rsidR="00C1787D">
        <w:t xml:space="preserve"> and inclusion</w:t>
      </w:r>
      <w:r w:rsidRPr="00F92B2D">
        <w:t xml:space="preserve"> at Penn State.</w:t>
      </w:r>
    </w:p>
    <w:p w14:paraId="5C893C24" w14:textId="77777777" w:rsidR="005F4994" w:rsidRPr="00F92B2D" w:rsidRDefault="005F4994" w:rsidP="005F4994">
      <w:pPr>
        <w:widowControl/>
      </w:pPr>
    </w:p>
    <w:p w14:paraId="5C893C25" w14:textId="77777777" w:rsidR="00F92B2D" w:rsidRPr="00F92B2D" w:rsidRDefault="00C1787D" w:rsidP="00F92B2D">
      <w:pPr>
        <w:widowControl/>
      </w:pPr>
      <w:r>
        <w:rPr>
          <w:b/>
          <w:bCs/>
        </w:rPr>
        <w:t xml:space="preserve">Can I apply again </w:t>
      </w:r>
      <w:r w:rsidR="00F92B2D" w:rsidRPr="00F92B2D">
        <w:rPr>
          <w:b/>
          <w:bCs/>
        </w:rPr>
        <w:t xml:space="preserve">if I </w:t>
      </w:r>
      <w:r>
        <w:rPr>
          <w:b/>
          <w:bCs/>
        </w:rPr>
        <w:t>am not</w:t>
      </w:r>
      <w:r w:rsidR="00F92B2D" w:rsidRPr="00F92B2D">
        <w:rPr>
          <w:b/>
          <w:bCs/>
        </w:rPr>
        <w:t xml:space="preserve"> selected?</w:t>
      </w:r>
    </w:p>
    <w:p w14:paraId="5C893C26" w14:textId="77777777" w:rsidR="00F92B2D" w:rsidRPr="00F92B2D" w:rsidRDefault="00C1787D" w:rsidP="00F92B2D">
      <w:pPr>
        <w:widowControl/>
      </w:pPr>
      <w:r>
        <w:t>Yes. I</w:t>
      </w:r>
      <w:r w:rsidR="00F92B2D" w:rsidRPr="00F92B2D">
        <w:t xml:space="preserve">ndividuals </w:t>
      </w:r>
      <w:r>
        <w:t xml:space="preserve">often </w:t>
      </w:r>
      <w:r w:rsidR="00F92B2D" w:rsidRPr="00F92B2D">
        <w:t>apply more than once before they are accepted.</w:t>
      </w:r>
    </w:p>
    <w:p w14:paraId="5C893C27" w14:textId="77777777" w:rsidR="0008779B" w:rsidRDefault="0008779B" w:rsidP="0008779B"/>
    <w:p w14:paraId="5C893C29" w14:textId="6844C473" w:rsidR="007F14A7" w:rsidRPr="00B7211A" w:rsidRDefault="00F92B2D" w:rsidP="0008779B">
      <w:r w:rsidRPr="00F92B2D">
        <w:rPr>
          <w:sz w:val="20"/>
          <w:szCs w:val="20"/>
        </w:rPr>
        <w:t xml:space="preserve">Revised: </w:t>
      </w:r>
      <w:r w:rsidR="00306250">
        <w:rPr>
          <w:sz w:val="20"/>
          <w:szCs w:val="20"/>
        </w:rPr>
        <w:t>November</w:t>
      </w:r>
      <w:r w:rsidR="006A78A2">
        <w:rPr>
          <w:sz w:val="20"/>
          <w:szCs w:val="20"/>
        </w:rPr>
        <w:t xml:space="preserve"> </w:t>
      </w:r>
      <w:r w:rsidR="000918F9">
        <w:rPr>
          <w:sz w:val="20"/>
          <w:szCs w:val="20"/>
        </w:rPr>
        <w:t>3</w:t>
      </w:r>
      <w:r w:rsidR="006A78A2">
        <w:rPr>
          <w:sz w:val="20"/>
          <w:szCs w:val="20"/>
        </w:rPr>
        <w:t xml:space="preserve">, </w:t>
      </w:r>
      <w:r w:rsidR="00B830FA">
        <w:rPr>
          <w:sz w:val="20"/>
          <w:szCs w:val="20"/>
        </w:rPr>
        <w:t>202</w:t>
      </w:r>
      <w:r w:rsidR="006A78A2">
        <w:rPr>
          <w:sz w:val="20"/>
          <w:szCs w:val="20"/>
        </w:rPr>
        <w:t>1</w:t>
      </w:r>
    </w:p>
    <w:sectPr w:rsidR="007F14A7" w:rsidRPr="00B7211A" w:rsidSect="005F4994">
      <w:headerReference w:type="default" r:id="rId11"/>
      <w:pgSz w:w="12240" w:h="15840"/>
      <w:pgMar w:top="1440" w:right="1440" w:bottom="1440" w:left="1440" w:header="144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F969E" w14:textId="77777777" w:rsidR="00056E66" w:rsidRDefault="00056E66" w:rsidP="007F14A7">
      <w:r>
        <w:separator/>
      </w:r>
    </w:p>
  </w:endnote>
  <w:endnote w:type="continuationSeparator" w:id="0">
    <w:p w14:paraId="66FE9A11" w14:textId="77777777" w:rsidR="00056E66" w:rsidRDefault="00056E66" w:rsidP="007F1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66109" w14:textId="77777777" w:rsidR="00056E66" w:rsidRDefault="00056E66" w:rsidP="007F14A7">
      <w:r>
        <w:separator/>
      </w:r>
    </w:p>
  </w:footnote>
  <w:footnote w:type="continuationSeparator" w:id="0">
    <w:p w14:paraId="01F3D5FD" w14:textId="77777777" w:rsidR="00056E66" w:rsidRDefault="00056E66" w:rsidP="007F1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93C31" w14:textId="77777777" w:rsidR="00C1787D" w:rsidRDefault="00C178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3MrUwtzCyMLGwMDFU0lEKTi0uzszPAykwrgUAz5Y/lCwAAAA="/>
  </w:docVars>
  <w:rsids>
    <w:rsidRoot w:val="007F14A7"/>
    <w:rsid w:val="00013C26"/>
    <w:rsid w:val="00032E33"/>
    <w:rsid w:val="000537F8"/>
    <w:rsid w:val="00056E66"/>
    <w:rsid w:val="00086530"/>
    <w:rsid w:val="0008779B"/>
    <w:rsid w:val="000918F9"/>
    <w:rsid w:val="000B75B6"/>
    <w:rsid w:val="00133B00"/>
    <w:rsid w:val="00155AF5"/>
    <w:rsid w:val="0016652C"/>
    <w:rsid w:val="00166C97"/>
    <w:rsid w:val="00175B51"/>
    <w:rsid w:val="00181A21"/>
    <w:rsid w:val="001A6C1C"/>
    <w:rsid w:val="001D6DDD"/>
    <w:rsid w:val="001F1CEE"/>
    <w:rsid w:val="002262A1"/>
    <w:rsid w:val="00226FCE"/>
    <w:rsid w:val="00261617"/>
    <w:rsid w:val="00271446"/>
    <w:rsid w:val="002C729F"/>
    <w:rsid w:val="002F4025"/>
    <w:rsid w:val="00306250"/>
    <w:rsid w:val="00313803"/>
    <w:rsid w:val="003F0DE6"/>
    <w:rsid w:val="004213AF"/>
    <w:rsid w:val="00480906"/>
    <w:rsid w:val="00482858"/>
    <w:rsid w:val="004A3A06"/>
    <w:rsid w:val="004B13A3"/>
    <w:rsid w:val="004E351D"/>
    <w:rsid w:val="005132D4"/>
    <w:rsid w:val="00545B2D"/>
    <w:rsid w:val="00546E19"/>
    <w:rsid w:val="00573F4D"/>
    <w:rsid w:val="0057506E"/>
    <w:rsid w:val="00586550"/>
    <w:rsid w:val="005C3561"/>
    <w:rsid w:val="005C7E99"/>
    <w:rsid w:val="005E607F"/>
    <w:rsid w:val="005F4994"/>
    <w:rsid w:val="00604FDB"/>
    <w:rsid w:val="00611D64"/>
    <w:rsid w:val="006A78A2"/>
    <w:rsid w:val="006B22D3"/>
    <w:rsid w:val="006E470F"/>
    <w:rsid w:val="006E53BF"/>
    <w:rsid w:val="006F7A5D"/>
    <w:rsid w:val="00703ECE"/>
    <w:rsid w:val="00747D6E"/>
    <w:rsid w:val="007644F6"/>
    <w:rsid w:val="00765C1F"/>
    <w:rsid w:val="00781E24"/>
    <w:rsid w:val="0078320D"/>
    <w:rsid w:val="00795334"/>
    <w:rsid w:val="007A66A4"/>
    <w:rsid w:val="007B56D8"/>
    <w:rsid w:val="007C3B1F"/>
    <w:rsid w:val="007E4220"/>
    <w:rsid w:val="007F14A7"/>
    <w:rsid w:val="00802A6D"/>
    <w:rsid w:val="008758C3"/>
    <w:rsid w:val="00892494"/>
    <w:rsid w:val="008C0EB4"/>
    <w:rsid w:val="008D7480"/>
    <w:rsid w:val="008F0074"/>
    <w:rsid w:val="00906994"/>
    <w:rsid w:val="0091579B"/>
    <w:rsid w:val="00960E27"/>
    <w:rsid w:val="009739CB"/>
    <w:rsid w:val="009A5CF9"/>
    <w:rsid w:val="009B79A0"/>
    <w:rsid w:val="009D1BEC"/>
    <w:rsid w:val="009F62A2"/>
    <w:rsid w:val="00A174F2"/>
    <w:rsid w:val="00A220F5"/>
    <w:rsid w:val="00A31047"/>
    <w:rsid w:val="00A5013A"/>
    <w:rsid w:val="00AA273C"/>
    <w:rsid w:val="00AD4932"/>
    <w:rsid w:val="00AD72E4"/>
    <w:rsid w:val="00AE001E"/>
    <w:rsid w:val="00AE384B"/>
    <w:rsid w:val="00AF29D3"/>
    <w:rsid w:val="00B03CD9"/>
    <w:rsid w:val="00B220D8"/>
    <w:rsid w:val="00B52C64"/>
    <w:rsid w:val="00B7211A"/>
    <w:rsid w:val="00B745BC"/>
    <w:rsid w:val="00B830FA"/>
    <w:rsid w:val="00B944B2"/>
    <w:rsid w:val="00B96EA4"/>
    <w:rsid w:val="00C1787D"/>
    <w:rsid w:val="00C65477"/>
    <w:rsid w:val="00CB7BDC"/>
    <w:rsid w:val="00D1564A"/>
    <w:rsid w:val="00D21B66"/>
    <w:rsid w:val="00DA3628"/>
    <w:rsid w:val="00DA69C2"/>
    <w:rsid w:val="00E66728"/>
    <w:rsid w:val="00EB14FC"/>
    <w:rsid w:val="00EC7D74"/>
    <w:rsid w:val="00EE701C"/>
    <w:rsid w:val="00F33682"/>
    <w:rsid w:val="00F36B1E"/>
    <w:rsid w:val="00F92B2D"/>
    <w:rsid w:val="00FB62BE"/>
    <w:rsid w:val="00FE2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893BDB"/>
  <w14:defaultImageDpi w14:val="96"/>
  <w15:docId w15:val="{1F049058-B748-4CFD-85DE-F32C9EC0A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5132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2D4"/>
    <w:rPr>
      <w:rFonts w:ascii="Tahoma" w:hAnsi="Tahoma" w:cs="Tahoma"/>
      <w:sz w:val="16"/>
      <w:szCs w:val="16"/>
    </w:rPr>
  </w:style>
  <w:style w:type="character" w:customStyle="1" w:styleId="SYSHYPERTEXT">
    <w:name w:val="SYS_HYPERTEXT"/>
    <w:uiPriority w:val="99"/>
    <w:rsid w:val="00F92B2D"/>
    <w:rPr>
      <w:color w:val="0000FF"/>
      <w:u w:val="single"/>
    </w:rPr>
  </w:style>
  <w:style w:type="character" w:styleId="Hyperlink">
    <w:name w:val="Hyperlink"/>
    <w:basedOn w:val="DefaultParagraphFont"/>
    <w:uiPriority w:val="99"/>
    <w:unhideWhenUsed/>
    <w:rsid w:val="0008779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58C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78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87D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178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87D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213A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E001E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7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vpfa.psu.edu/administrative-fellows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5596cf31-caaa-46ba-a55f-3befb4344fdf" xsi:nil="true"/>
    <MigrationWizIdPermissions xmlns="5596cf31-caaa-46ba-a55f-3befb4344fdf" xsi:nil="true"/>
    <MigrationWizIdPermissionLevels xmlns="5596cf31-caaa-46ba-a55f-3befb4344fdf" xsi:nil="true"/>
    <MigrationWizIdDocumentLibraryPermissions xmlns="5596cf31-caaa-46ba-a55f-3befb4344fdf" xsi:nil="true"/>
    <MigrationWizIdSecurityGroups xmlns="5596cf31-caaa-46ba-a55f-3befb4344fdf" xsi:nil="true"/>
    <Notes xmlns="5596cf31-caaa-46ba-a55f-3befb4344fd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D655222FAC69478FDB4DB9A1082BF0" ma:contentTypeVersion="18" ma:contentTypeDescription="Create a new document." ma:contentTypeScope="" ma:versionID="2883ce58f6ab0a42063726775661c988">
  <xsd:schema xmlns:xsd="http://www.w3.org/2001/XMLSchema" xmlns:xs="http://www.w3.org/2001/XMLSchema" xmlns:p="http://schemas.microsoft.com/office/2006/metadata/properties" xmlns:ns2="5596cf31-caaa-46ba-a55f-3befb4344fdf" xmlns:ns3="dba65f00-9443-482a-bf30-bb5af139a501" targetNamespace="http://schemas.microsoft.com/office/2006/metadata/properties" ma:root="true" ma:fieldsID="74883e94a6e04d629e2b14472bd3abca" ns2:_="" ns3:_="">
    <xsd:import namespace="5596cf31-caaa-46ba-a55f-3befb4344fdf"/>
    <xsd:import namespace="dba65f00-9443-482a-bf30-bb5af139a501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6cf31-caaa-46ba-a55f-3befb4344fdf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25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a65f00-9443-482a-bf30-bb5af139a501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923D1F-F3A4-4B08-BA8B-69FE19CEEB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281710-D8D6-4300-A62B-6D341C4C97BF}">
  <ds:schemaRefs>
    <ds:schemaRef ds:uri="http://schemas.microsoft.com/office/2006/metadata/properties"/>
    <ds:schemaRef ds:uri="http://schemas.microsoft.com/office/infopath/2007/PartnerControls"/>
    <ds:schemaRef ds:uri="5596cf31-caaa-46ba-a55f-3befb4344fdf"/>
  </ds:schemaRefs>
</ds:datastoreItem>
</file>

<file path=customXml/itemProps3.xml><?xml version="1.0" encoding="utf-8"?>
<ds:datastoreItem xmlns:ds="http://schemas.openxmlformats.org/officeDocument/2006/customXml" ds:itemID="{8C69B9F2-2B64-4202-A8BB-BCB354417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96cf31-caaa-46ba-a55f-3befb4344fdf"/>
    <ds:schemaRef ds:uri="dba65f00-9443-482a-bf30-bb5af139a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961</Words>
  <Characters>548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Delavan</dc:creator>
  <cp:lastModifiedBy>Blumenthal, Wendy J</cp:lastModifiedBy>
  <cp:revision>19</cp:revision>
  <cp:lastPrinted>2021-11-03T19:19:00Z</cp:lastPrinted>
  <dcterms:created xsi:type="dcterms:W3CDTF">2021-10-13T18:05:00Z</dcterms:created>
  <dcterms:modified xsi:type="dcterms:W3CDTF">2021-11-03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D655222FAC69478FDB4DB9A1082BF0</vt:lpwstr>
  </property>
  <property fmtid="{D5CDD505-2E9C-101B-9397-08002B2CF9AE}" pid="3" name="AuthorIds_UIVersion_2560">
    <vt:lpwstr>25</vt:lpwstr>
  </property>
</Properties>
</file>